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2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9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2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6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0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13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0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9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6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4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7-01T18:06:35Z</dcterms:created>
  <dcterms:modified xsi:type="dcterms:W3CDTF">2020-07-01T18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